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59C7" w:rsidRDefault="004759C7" w:rsidP="004759C7">
      <w:pPr>
        <w:jc w:val="center"/>
      </w:pPr>
      <w:r>
        <w:rPr>
          <w:noProof/>
        </w:rPr>
        <w:drawing>
          <wp:inline distT="0" distB="0" distL="0" distR="0">
            <wp:extent cx="4291044" cy="4186268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ot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044" cy="418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9C7" w:rsidRDefault="004759C7" w:rsidP="004759C7">
      <w:pPr>
        <w:jc w:val="center"/>
      </w:pPr>
    </w:p>
    <w:p w:rsidR="004759C7" w:rsidRDefault="002F349F" w:rsidP="004759C7">
      <w:pPr>
        <w:jc w:val="center"/>
      </w:pPr>
      <w:r>
        <w:rPr>
          <w:noProof/>
        </w:rPr>
        <w:drawing>
          <wp:inline distT="0" distB="0" distL="0" distR="0">
            <wp:extent cx="3596185" cy="3596185"/>
            <wp:effectExtent l="0" t="0" r="444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616" cy="3605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9C7" w:rsidRDefault="004759C7" w:rsidP="004759C7">
      <w:pPr>
        <w:jc w:val="center"/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>
            <wp:extent cx="5943600" cy="23774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1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9C7" w:rsidRDefault="004759C7" w:rsidP="004759C7">
      <w:pPr>
        <w:jc w:val="center"/>
      </w:pPr>
    </w:p>
    <w:p w:rsidR="004759C7" w:rsidRDefault="004759C7" w:rsidP="004759C7">
      <w:pPr>
        <w:jc w:val="center"/>
      </w:pPr>
      <w:r>
        <w:rPr>
          <w:noProof/>
        </w:rPr>
        <w:drawing>
          <wp:inline distT="0" distB="0" distL="0" distR="0">
            <wp:extent cx="5943600" cy="23774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2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9C7" w:rsidRDefault="004759C7" w:rsidP="004759C7">
      <w:pPr>
        <w:jc w:val="center"/>
      </w:pPr>
    </w:p>
    <w:p w:rsidR="004759C7" w:rsidRDefault="004759C7" w:rsidP="004759C7">
      <w:pPr>
        <w:jc w:val="center"/>
      </w:pPr>
      <w:r>
        <w:rPr>
          <w:noProof/>
        </w:rPr>
        <w:drawing>
          <wp:inline distT="0" distB="0" distL="0" distR="0">
            <wp:extent cx="5943600" cy="23774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3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9C7" w:rsidRDefault="004759C7" w:rsidP="004759C7">
      <w:pPr>
        <w:jc w:val="center"/>
      </w:pPr>
      <w:r>
        <w:rPr>
          <w:noProof/>
        </w:rPr>
        <w:lastRenderedPageBreak/>
        <w:drawing>
          <wp:inline distT="0" distB="0" distL="0" distR="0">
            <wp:extent cx="5943600" cy="2971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4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9C7" w:rsidRDefault="004759C7" w:rsidP="004759C7">
      <w:pPr>
        <w:jc w:val="center"/>
      </w:pPr>
    </w:p>
    <w:p w:rsidR="004759C7" w:rsidRDefault="004759C7" w:rsidP="004759C7">
      <w:pPr>
        <w:jc w:val="center"/>
      </w:pPr>
    </w:p>
    <w:p w:rsidR="004759C7" w:rsidRDefault="004759C7" w:rsidP="004759C7">
      <w:pPr>
        <w:jc w:val="center"/>
      </w:pPr>
    </w:p>
    <w:p w:rsidR="004759C7" w:rsidRDefault="004759C7" w:rsidP="004759C7">
      <w:pPr>
        <w:jc w:val="center"/>
      </w:pPr>
      <w:r>
        <w:rPr>
          <w:noProof/>
        </w:rPr>
        <w:drawing>
          <wp:inline distT="0" distB="0" distL="0" distR="0">
            <wp:extent cx="3333750" cy="3333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5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59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qgUAYVEy0SwAAAA="/>
  </w:docVars>
  <w:rsids>
    <w:rsidRoot w:val="004759C7"/>
    <w:rsid w:val="002F349F"/>
    <w:rsid w:val="004759C7"/>
    <w:rsid w:val="00692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</Words>
  <Characters>18</Characters>
  <Application>Microsoft Office Word</Application>
  <DocSecurity>0</DocSecurity>
  <Lines>1</Lines>
  <Paragraphs>1</Paragraphs>
  <ScaleCrop>false</ScaleCrop>
  <Company>University of Tennessee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2</cp:revision>
  <dcterms:created xsi:type="dcterms:W3CDTF">2020-03-12T19:58:00Z</dcterms:created>
  <dcterms:modified xsi:type="dcterms:W3CDTF">2020-03-12T20:29:00Z</dcterms:modified>
</cp:coreProperties>
</file>